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1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2.png" ContentType="image/png"/>
  <Override PartName="/word/media/rId28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uni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lulu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excluded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6-23T14:12:37Z</dcterms:created>
  <dcterms:modified xsi:type="dcterms:W3CDTF">2021-06-23T14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Juni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